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32497a17d40924823855b5a7d574d65490a2050"/>
    <w:p>
      <w:pPr>
        <w:pStyle w:val="Heading1"/>
      </w:pPr>
      <w:r>
        <w:t xml:space="preserve">Cover Letter for University Lecturer Position at a Leading Institution in China Shanghai</w:t>
      </w:r>
    </w:p>
    <w:p>
      <w:pPr>
        <w:pStyle w:val="FirstParagraph"/>
      </w:pPr>
      <w:r>
        <w:rPr>
          <w:bCs/>
          <w:b/>
        </w:rPr>
        <w:t xml:space="preserve">John Doe</w:t>
      </w:r>
      <w:r>
        <w:br/>
      </w:r>
      <w:r>
        <w:t xml:space="preserve">123 Academic Lane, Beijing</w:t>
      </w:r>
      <w:r>
        <w:br/>
      </w:r>
      <w:r>
        <w:t xml:space="preserve">+86 10 8765 4321</w:t>
      </w:r>
      <w:r>
        <w:br/>
      </w:r>
      <w:r>
        <w:t xml:space="preserve">johndoe@email.com</w:t>
      </w:r>
      <w:r>
        <w:br/>
      </w:r>
      <w:r>
        <w:t xml:space="preserve">www.johndoeacademia.com</w:t>
      </w:r>
    </w:p>
    <w:p>
      <w:pPr>
        <w:pStyle w:val="BodyText"/>
      </w:pPr>
      <w:r>
        <w:t xml:space="preserve">April 5, 2024</w:t>
      </w:r>
    </w:p>
    <w:p>
      <w:pPr>
        <w:pStyle w:val="BodyText"/>
      </w:pPr>
      <w:r>
        <w:rPr>
          <w:bCs/>
          <w:b/>
        </w:rPr>
        <w:t xml:space="preserve">Human Resources Department</w:t>
      </w:r>
      <w:r>
        <w:br/>
      </w:r>
      <w:r>
        <w:t xml:space="preserve">Shanghai Institute of Higher Education</w:t>
      </w:r>
      <w:r>
        <w:br/>
      </w:r>
      <w:r>
        <w:t xml:space="preserve">No. 456 Zhongshan Road, Shanghai, China</w:t>
      </w:r>
      <w:r>
        <w:br/>
      </w:r>
      <w:r>
        <w:t xml:space="preserve">Email: hr@shanghai.edu</w:t>
      </w:r>
    </w:p>
    <w:p>
      <w:pPr>
        <w:pStyle w:val="BodyText"/>
      </w:pPr>
      <w:r>
        <w:t xml:space="preserve">Dear Hiring Committee,</w:t>
      </w:r>
    </w:p>
    <w:p>
      <w:pPr>
        <w:pStyle w:val="BodyText"/>
      </w:pPr>
      <w:r>
        <w:t xml:space="preserve">I am writing to express my enthusiastic interest in the University Lecturer position at your esteemed institution in China Shanghai. As an accomplished academic with over a decade of experience in higher education, I am eager to contribute my expertise, passion for teaching, and commitment to fostering intellectual growth within a dynamic and culturally rich environment like Shanghai. This opportunity aligns perfectly with my career goals as a University Lecturer, and I am particularly drawn to the chance to work at an institution that values innovation, academic excellence, and cross-cultural collaboration.</w:t>
      </w:r>
    </w:p>
    <w:p>
      <w:pPr>
        <w:pStyle w:val="BodyText"/>
      </w:pPr>
      <w:r>
        <w:t xml:space="preserve">My academic journey began with a Master’s in Education from the University of Cambridge, followed by a Ph.D. in International Higher Education from the University of Toronto. Throughout my career as a University Lecturer, I have taught courses in educational theory, curriculum design, and pedagogical innovation at institutions across North America and Europe. However, it is the unique educational landscape of China Shanghai that has always captivated me. The city’s blend of traditional values and modernity, coupled with its growing reputation as a global hub for education and research, makes it an ideal setting to advance my work as a University Lecturer.</w:t>
      </w:r>
    </w:p>
    <w:p>
      <w:pPr>
        <w:pStyle w:val="BodyText"/>
      </w:pPr>
      <w:r>
        <w:t xml:space="preserve">As a dedicated educator, I have consistently emphasized student-centered learning, leveraging technology to create interactive and inclusive classrooms. My teaching philosophy is rooted in fostering critical thinking and cultural awareness, which are essential qualities for students in China Shanghai’s rapidly evolving academic environment. For instance, during my tenure at the University of Edinburgh, I developed a course titled “Global Perspectives in Education,” which explored the interplay between Western and Eastern educational systems. This experience deepened my understanding of the importance of cross-cultural dialogue—a value that resonates strongly with the mission of Shanghai’s universities.</w:t>
      </w:r>
    </w:p>
    <w:p>
      <w:pPr>
        <w:pStyle w:val="BodyText"/>
      </w:pPr>
      <w:r>
        <w:t xml:space="preserve">Furthermore, my research focuses on the intersection of education policy and global mobility, a field that is particularly relevant to China Shanghai’s ambitions as an international education center. My recent publication in the *Journal of International Higher Education* examined how universities in Asia are adapting to global trends while maintaining cultural authenticity. I believe this work aligns with your institution’s goals of promoting innovative teaching and research. As a University Lecturer, I am eager to contribute to such initiatives, whether through collaborative projects with local scholars or by integrating global best practices into the curriculum.</w:t>
      </w:r>
    </w:p>
    <w:p>
      <w:pPr>
        <w:pStyle w:val="BodyText"/>
      </w:pPr>
      <w:r>
        <w:t xml:space="preserve">One of my most rewarding experiences as a University Lecturer was leading a faculty exchange program between Canada and South Korea. This initiative not only enhanced our students’ learning but also strengthened ties between institutions. I am confident that my ability to build partnerships and navigate diverse academic cultures would be an asset to your team in China Shanghai. The city’s vibrant academic community, with its emphasis on innovation and global engagement, offers a unique platform to collaborate with peers and students from around the world.</w:t>
      </w:r>
    </w:p>
    <w:p>
      <w:pPr>
        <w:pStyle w:val="BodyText"/>
      </w:pPr>
      <w:r>
        <w:t xml:space="preserve">What excites me most about this opportunity is the chance to work within a system that prioritizes both academic rigor and cultural inclusivity. China Shanghai’s universities are renowned for their commitment to excellence, and I am eager to contribute my expertise in areas such as experiential learning, interdisciplinary studies, and student mentorship. I am particularly interested in supporting the development of programs that prepare students to thrive in an interconnected world—whether through study abroad initiatives, research collaborations, or community engagement projects.</w:t>
      </w:r>
    </w:p>
    <w:p>
      <w:pPr>
        <w:pStyle w:val="BodyText"/>
      </w:pPr>
      <w:r>
        <w:t xml:space="preserve">In addition to my academic qualifications, I bring a strong commitment to professional development and leadership. As a University Lecturer, I have mentored junior faculty members and spearheaded workshops on teaching methodologies. My ability to adapt to new environments and embrace challenges has been instrumental in my career. For example, during the pandemic, I quickly transitioned to online learning platforms, ensuring continuity of education for my students while maintaining high standards of engagement. This adaptability is especially valuable in a fast-paced city like Shanghai, where innovation and resilience are key to success.</w:t>
      </w:r>
    </w:p>
    <w:p>
      <w:pPr>
        <w:pStyle w:val="BodyText"/>
      </w:pPr>
      <w:r>
        <w:t xml:space="preserve">I am also deeply committed to understanding and respecting the cultural nuances of the regions I work in. While my academic background is rooted in Western institutions, I have spent significant time studying Chinese history, philosophy, and educational practices. This has not only enriched my teaching but also allowed me to connect more meaningfully with students from diverse backgrounds. In China Shanghai, I aim to create a classroom environment that celebrates diversity while fostering mutual respect and shared learning.</w:t>
      </w:r>
    </w:p>
    <w:p>
      <w:pPr>
        <w:pStyle w:val="BodyText"/>
      </w:pPr>
      <w:r>
        <w:t xml:space="preserve">Thank you for considering my application for the University Lecturer position at your institution in China Shanghai. I am confident that my qualifications, vision, and dedication align with the goals of your university. I would be honored to contribute to its continued success as a leader in higher education. Please feel free to contact me at +86 10 8765 4321 or johndoe@email.com for any additional information or to schedule an interview.</w:t>
      </w:r>
    </w:p>
    <w:p>
      <w:pPr>
        <w:pStyle w:val="BodyText"/>
      </w:pPr>
      <w:r>
        <w:t xml:space="preserve">Sincerely,</w:t>
      </w:r>
      <w:r>
        <w:br/>
      </w:r>
      <w:r>
        <w:rPr>
          <w:bCs/>
          <w:b/>
        </w:rPr>
        <w:t xml:space="preserve">John Doe</w:t>
      </w:r>
      <w:r>
        <w:br/>
      </w:r>
      <w:r>
        <w:t xml:space="preserve">[Your 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China Shanghai</dc:title>
  <dc:creator/>
  <dc:language>en</dc:language>
  <cp:keywords/>
  <dcterms:created xsi:type="dcterms:W3CDTF">2025-10-16T00:42:32Z</dcterms:created>
  <dcterms:modified xsi:type="dcterms:W3CDTF">2025-10-16T00:42:32Z</dcterms:modified>
</cp:coreProperties>
</file>

<file path=docProps/custom.xml><?xml version="1.0" encoding="utf-8"?>
<Properties xmlns="http://schemas.openxmlformats.org/officeDocument/2006/custom-properties" xmlns:vt="http://schemas.openxmlformats.org/officeDocument/2006/docPropsVTypes"/>
</file>